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19D9DFF0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Design r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visioning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evelopment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f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front-end user interface and testing</w:t>
      </w:r>
    </w:p>
    <w:p w14:paraId="0708B8F9" w14:textId="022EB2DF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48720E02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kFANCNAeQ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CAA11-B3E1-4569-95ED-526B87AF3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1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4</cp:revision>
  <cp:lastPrinted>2020-01-21T22:11:00Z</cp:lastPrinted>
  <dcterms:created xsi:type="dcterms:W3CDTF">2019-10-14T22:49:00Z</dcterms:created>
  <dcterms:modified xsi:type="dcterms:W3CDTF">2020-01-21T22:11:00Z</dcterms:modified>
</cp:coreProperties>
</file>